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8EBB2A" w14:textId="22D7AA9B" w:rsidR="00C65634" w:rsidRPr="00C31103" w:rsidRDefault="00EA4859" w:rsidP="00A0465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napToGrid w:val="0"/>
          <w:sz w:val="30"/>
          <w:szCs w:val="30"/>
          <w:lang w:val="en-US"/>
        </w:rPr>
      </w:pPr>
      <w:r w:rsidRPr="00C31103">
        <w:rPr>
          <w:rFonts w:cstheme="minorHAnsi"/>
          <w:b/>
          <w:bCs/>
          <w:snapToGrid w:val="0"/>
          <w:sz w:val="30"/>
          <w:szCs w:val="30"/>
          <w:lang w:val="en-US"/>
        </w:rPr>
        <w:t>202</w:t>
      </w:r>
      <w:r w:rsidR="00A21A21" w:rsidRPr="00C31103">
        <w:rPr>
          <w:rFonts w:cstheme="minorHAnsi"/>
          <w:b/>
          <w:bCs/>
          <w:snapToGrid w:val="0"/>
          <w:sz w:val="30"/>
          <w:szCs w:val="30"/>
          <w:lang w:val="en-US"/>
        </w:rPr>
        <w:t xml:space="preserve">4 SOMNOmedics Young Investigators Award </w:t>
      </w:r>
      <w:r w:rsidR="003876C0">
        <w:rPr>
          <w:rFonts w:cstheme="minorHAnsi"/>
          <w:b/>
          <w:bCs/>
          <w:snapToGrid w:val="0"/>
          <w:sz w:val="30"/>
          <w:szCs w:val="30"/>
          <w:lang w:val="en-US"/>
        </w:rPr>
        <w:t>–</w:t>
      </w:r>
      <w:r w:rsidR="00A21A21" w:rsidRPr="00C31103">
        <w:rPr>
          <w:rFonts w:cstheme="minorHAnsi"/>
          <w:b/>
          <w:bCs/>
          <w:snapToGrid w:val="0"/>
          <w:sz w:val="30"/>
          <w:szCs w:val="30"/>
          <w:lang w:val="en-US"/>
        </w:rPr>
        <w:t xml:space="preserve"> Templ</w:t>
      </w:r>
      <w:r w:rsidRPr="00C31103">
        <w:rPr>
          <w:rFonts w:cstheme="minorHAnsi"/>
          <w:b/>
          <w:bCs/>
          <w:snapToGrid w:val="0"/>
          <w:sz w:val="30"/>
          <w:szCs w:val="30"/>
          <w:lang w:val="en-US"/>
        </w:rPr>
        <w:t>ate</w:t>
      </w:r>
      <w:r w:rsidR="003876C0">
        <w:rPr>
          <w:rFonts w:cstheme="minorHAnsi"/>
          <w:b/>
          <w:bCs/>
          <w:snapToGrid w:val="0"/>
          <w:sz w:val="30"/>
          <w:szCs w:val="30"/>
          <w:lang w:val="en-US"/>
        </w:rPr>
        <w:t xml:space="preserve"> for proposals</w:t>
      </w:r>
    </w:p>
    <w:p w14:paraId="633122A7" w14:textId="77777777" w:rsidR="00EA4859" w:rsidRPr="00C73CF6" w:rsidRDefault="00EA4859" w:rsidP="00A0465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napToGrid w:val="0"/>
          <w:sz w:val="20"/>
          <w:szCs w:val="20"/>
          <w:lang w:val="en-US"/>
        </w:rPr>
      </w:pPr>
    </w:p>
    <w:p w14:paraId="5C8CDB29" w14:textId="77777777" w:rsidR="00EA4859" w:rsidRPr="00C73CF6" w:rsidRDefault="00EA4859" w:rsidP="00A0465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napToGrid w:val="0"/>
          <w:sz w:val="20"/>
          <w:szCs w:val="20"/>
          <w:lang w:val="en-US"/>
        </w:rPr>
      </w:pPr>
    </w:p>
    <w:p w14:paraId="1CAF03EA" w14:textId="629A827D" w:rsidR="00C65634" w:rsidRPr="00C73CF6" w:rsidRDefault="00C65634" w:rsidP="00A0465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napToGrid w:val="0"/>
          <w:sz w:val="24"/>
          <w:szCs w:val="24"/>
          <w:lang w:val="en-US"/>
        </w:rPr>
      </w:pPr>
      <w:r w:rsidRPr="00C73CF6">
        <w:rPr>
          <w:rFonts w:cstheme="minorHAnsi"/>
          <w:b/>
          <w:snapToGrid w:val="0"/>
          <w:sz w:val="24"/>
          <w:szCs w:val="24"/>
          <w:lang w:val="en-US"/>
        </w:rPr>
        <w:t>Personal information of applicant</w:t>
      </w:r>
    </w:p>
    <w:p w14:paraId="0135F0B1" w14:textId="77777777" w:rsidR="00C65634" w:rsidRPr="00C73CF6" w:rsidRDefault="00C65634" w:rsidP="00A0465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napToGrid w:val="0"/>
          <w:sz w:val="24"/>
          <w:szCs w:val="24"/>
          <w:lang w:val="en-US"/>
        </w:rPr>
      </w:pPr>
    </w:p>
    <w:p w14:paraId="0D5F711F" w14:textId="77777777" w:rsidR="00C65634" w:rsidRPr="00C73CF6" w:rsidRDefault="00C65634" w:rsidP="00C65634">
      <w:pPr>
        <w:pStyle w:val="Listenabsatz"/>
        <w:autoSpaceDE w:val="0"/>
        <w:autoSpaceDN w:val="0"/>
        <w:adjustRightInd w:val="0"/>
        <w:ind w:left="360"/>
        <w:rPr>
          <w:rFonts w:asciiTheme="minorHAnsi" w:hAnsiTheme="minorHAnsi" w:cstheme="minorHAnsi"/>
          <w:b/>
          <w:bCs/>
          <w:lang w:val="en-US"/>
        </w:rPr>
      </w:pPr>
    </w:p>
    <w:tbl>
      <w:tblPr>
        <w:tblStyle w:val="MittleresRaster1-Akzent3"/>
        <w:tblW w:w="9639" w:type="dxa"/>
        <w:tblInd w:w="-10" w:type="dxa"/>
        <w:tblLook w:val="04A0" w:firstRow="1" w:lastRow="0" w:firstColumn="1" w:lastColumn="0" w:noHBand="0" w:noVBand="1"/>
      </w:tblPr>
      <w:tblGrid>
        <w:gridCol w:w="2977"/>
        <w:gridCol w:w="1678"/>
        <w:gridCol w:w="4984"/>
      </w:tblGrid>
      <w:tr w:rsidR="00410F56" w:rsidRPr="00C73CF6" w14:paraId="2E074A68" w14:textId="77777777" w:rsidTr="009E5A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vAlign w:val="center"/>
          </w:tcPr>
          <w:p w14:paraId="21837C4B" w14:textId="0992D207" w:rsidR="00410F56" w:rsidRPr="00C73CF6" w:rsidRDefault="00410F56" w:rsidP="0051167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bCs w:val="0"/>
                <w:sz w:val="24"/>
                <w:szCs w:val="24"/>
                <w:lang w:val="en-US"/>
              </w:rPr>
              <w:t>Full n</w:t>
            </w:r>
            <w:r w:rsidRPr="00C73CF6">
              <w:rPr>
                <w:rFonts w:cstheme="minorHAnsi"/>
                <w:bCs w:val="0"/>
                <w:sz w:val="24"/>
                <w:szCs w:val="24"/>
                <w:lang w:val="en-US"/>
              </w:rPr>
              <w:t>ame</w:t>
            </w:r>
          </w:p>
        </w:tc>
        <w:tc>
          <w:tcPr>
            <w:tcW w:w="1678" w:type="dxa"/>
            <w:vAlign w:val="center"/>
          </w:tcPr>
          <w:p w14:paraId="4C4419E8" w14:textId="77777777" w:rsidR="00410F56" w:rsidRPr="00C73CF6" w:rsidRDefault="00410F56" w:rsidP="00511671">
            <w:pPr>
              <w:autoSpaceDE w:val="0"/>
              <w:autoSpaceDN w:val="0"/>
              <w:adjustRightInd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 w:val="0"/>
                <w:sz w:val="24"/>
                <w:szCs w:val="24"/>
                <w:lang w:val="en-US"/>
              </w:rPr>
            </w:pPr>
            <w:r w:rsidRPr="00C73CF6">
              <w:rPr>
                <w:rFonts w:cstheme="minorHAnsi"/>
                <w:bCs w:val="0"/>
                <w:sz w:val="24"/>
                <w:szCs w:val="24"/>
                <w:lang w:val="en-US"/>
              </w:rPr>
              <w:t>Birth date</w:t>
            </w:r>
          </w:p>
        </w:tc>
        <w:tc>
          <w:tcPr>
            <w:tcW w:w="4984" w:type="dxa"/>
            <w:vAlign w:val="center"/>
          </w:tcPr>
          <w:p w14:paraId="6BA2B481" w14:textId="77777777" w:rsidR="00410F56" w:rsidRPr="00C73CF6" w:rsidRDefault="00410F56" w:rsidP="00511671">
            <w:pPr>
              <w:autoSpaceDE w:val="0"/>
              <w:autoSpaceDN w:val="0"/>
              <w:adjustRightInd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 w:val="0"/>
                <w:sz w:val="24"/>
                <w:szCs w:val="24"/>
                <w:lang w:val="en-US"/>
              </w:rPr>
            </w:pPr>
            <w:r w:rsidRPr="00C73CF6">
              <w:rPr>
                <w:rFonts w:cstheme="minorHAnsi"/>
                <w:bCs w:val="0"/>
                <w:sz w:val="24"/>
                <w:szCs w:val="24"/>
                <w:lang w:val="en-US"/>
              </w:rPr>
              <w:t>Email and Telephone</w:t>
            </w:r>
          </w:p>
        </w:tc>
      </w:tr>
      <w:tr w:rsidR="00410F56" w:rsidRPr="00C73CF6" w14:paraId="69F394C2" w14:textId="77777777" w:rsidTr="009E5A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vAlign w:val="center"/>
          </w:tcPr>
          <w:p w14:paraId="68BE49C0" w14:textId="77777777" w:rsidR="00410F56" w:rsidRPr="00C73CF6" w:rsidRDefault="00410F56" w:rsidP="00511671">
            <w:pPr>
              <w:autoSpaceDE w:val="0"/>
              <w:autoSpaceDN w:val="0"/>
              <w:adjustRightInd w:val="0"/>
              <w:rPr>
                <w:rFonts w:cstheme="minorHAnsi"/>
                <w:b w:val="0"/>
                <w:sz w:val="24"/>
                <w:szCs w:val="24"/>
                <w:lang w:val="en-US"/>
              </w:rPr>
            </w:pPr>
          </w:p>
        </w:tc>
        <w:tc>
          <w:tcPr>
            <w:tcW w:w="1678" w:type="dxa"/>
          </w:tcPr>
          <w:p w14:paraId="67204003" w14:textId="77777777" w:rsidR="00410F56" w:rsidRPr="00C73CF6" w:rsidRDefault="00410F56" w:rsidP="00511671">
            <w:pPr>
              <w:autoSpaceDE w:val="0"/>
              <w:autoSpaceDN w:val="0"/>
              <w:adjustRightInd w:val="0"/>
              <w:spacing w:after="20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984" w:type="dxa"/>
            <w:vAlign w:val="center"/>
          </w:tcPr>
          <w:p w14:paraId="5B449731" w14:textId="77777777" w:rsidR="00410F56" w:rsidRPr="00C73CF6" w:rsidRDefault="00410F56" w:rsidP="00511671">
            <w:pPr>
              <w:autoSpaceDE w:val="0"/>
              <w:autoSpaceDN w:val="0"/>
              <w:adjustRightInd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</w:tbl>
    <w:p w14:paraId="409ED82D" w14:textId="77777777" w:rsidR="00C65634" w:rsidRPr="00C73CF6" w:rsidRDefault="00C65634" w:rsidP="00C6563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p w14:paraId="28D8204C" w14:textId="2CBE5896" w:rsidR="00C65634" w:rsidRPr="00C73CF6" w:rsidRDefault="00EA4859" w:rsidP="00A0465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napToGrid w:val="0"/>
          <w:sz w:val="24"/>
          <w:szCs w:val="24"/>
          <w:lang w:val="en-US"/>
        </w:rPr>
      </w:pPr>
      <w:r w:rsidRPr="00C73CF6">
        <w:rPr>
          <w:rFonts w:cstheme="minorHAnsi"/>
          <w:snapToGrid w:val="0"/>
          <w:sz w:val="24"/>
          <w:szCs w:val="24"/>
          <w:lang w:val="en-US"/>
        </w:rPr>
        <w:t xml:space="preserve">A </w:t>
      </w:r>
      <w:r w:rsidRPr="003876C0">
        <w:rPr>
          <w:rFonts w:cstheme="minorHAnsi"/>
          <w:b/>
          <w:bCs/>
          <w:snapToGrid w:val="0"/>
          <w:sz w:val="24"/>
          <w:szCs w:val="24"/>
          <w:lang w:val="en-US"/>
        </w:rPr>
        <w:t>current CV</w:t>
      </w:r>
      <w:r w:rsidRPr="00C73CF6">
        <w:rPr>
          <w:rFonts w:cstheme="minorHAnsi"/>
          <w:snapToGrid w:val="0"/>
          <w:sz w:val="24"/>
          <w:szCs w:val="24"/>
          <w:lang w:val="en-US"/>
        </w:rPr>
        <w:t xml:space="preserve"> needs to be submitted as well</w:t>
      </w:r>
      <w:r w:rsidR="00B60AA2">
        <w:rPr>
          <w:rFonts w:cstheme="minorHAnsi"/>
          <w:snapToGrid w:val="0"/>
          <w:sz w:val="24"/>
          <w:szCs w:val="24"/>
          <w:lang w:val="en-US"/>
        </w:rPr>
        <w:t xml:space="preserve"> and the </w:t>
      </w:r>
      <w:r w:rsidR="00B60AA2" w:rsidRPr="003876C0">
        <w:rPr>
          <w:rFonts w:cstheme="minorHAnsi"/>
          <w:b/>
          <w:bCs/>
          <w:snapToGrid w:val="0"/>
          <w:sz w:val="24"/>
          <w:szCs w:val="24"/>
          <w:lang w:val="en-US"/>
        </w:rPr>
        <w:t>name of the institute</w:t>
      </w:r>
      <w:r w:rsidR="00B60AA2">
        <w:rPr>
          <w:rFonts w:cstheme="minorHAnsi"/>
          <w:snapToGrid w:val="0"/>
          <w:sz w:val="24"/>
          <w:szCs w:val="24"/>
          <w:lang w:val="en-US"/>
        </w:rPr>
        <w:t xml:space="preserve"> where the research project will be conducted. </w:t>
      </w:r>
    </w:p>
    <w:p w14:paraId="468570DD" w14:textId="77777777" w:rsidR="00EA4859" w:rsidRPr="00C73CF6" w:rsidRDefault="00EA4859" w:rsidP="00A0465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napToGrid w:val="0"/>
          <w:sz w:val="24"/>
          <w:szCs w:val="24"/>
          <w:lang w:val="en-US"/>
        </w:rPr>
      </w:pPr>
    </w:p>
    <w:p w14:paraId="5F2212A2" w14:textId="57B737BC" w:rsidR="003876C0" w:rsidRDefault="003876C0" w:rsidP="00A0465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napToGrid w:val="0"/>
          <w:sz w:val="24"/>
          <w:szCs w:val="24"/>
          <w:lang w:val="en-US"/>
        </w:rPr>
      </w:pPr>
      <w:r>
        <w:rPr>
          <w:rFonts w:cstheme="minorHAnsi"/>
          <w:b/>
          <w:snapToGrid w:val="0"/>
          <w:sz w:val="24"/>
          <w:szCs w:val="24"/>
          <w:lang w:val="en-US"/>
        </w:rPr>
        <w:t>***</w:t>
      </w:r>
    </w:p>
    <w:p w14:paraId="4539AE43" w14:textId="77777777" w:rsidR="003876C0" w:rsidRDefault="003876C0" w:rsidP="00A0465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napToGrid w:val="0"/>
          <w:sz w:val="24"/>
          <w:szCs w:val="24"/>
          <w:lang w:val="en-US"/>
        </w:rPr>
      </w:pPr>
    </w:p>
    <w:p w14:paraId="065BD74F" w14:textId="3931C404" w:rsidR="00EB7C49" w:rsidRPr="00C73CF6" w:rsidRDefault="00EB7C49" w:rsidP="00A0465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napToGrid w:val="0"/>
          <w:sz w:val="24"/>
          <w:szCs w:val="24"/>
          <w:lang w:val="en-US"/>
        </w:rPr>
      </w:pPr>
      <w:r w:rsidRPr="00C73CF6">
        <w:rPr>
          <w:rFonts w:cstheme="minorHAnsi"/>
          <w:b/>
          <w:snapToGrid w:val="0"/>
          <w:sz w:val="24"/>
          <w:szCs w:val="24"/>
          <w:lang w:val="en-US"/>
        </w:rPr>
        <w:t>Project title</w:t>
      </w:r>
      <w:r w:rsidR="00E0286A" w:rsidRPr="00C73CF6">
        <w:rPr>
          <w:rFonts w:cstheme="minorHAnsi"/>
          <w:b/>
          <w:snapToGrid w:val="0"/>
          <w:sz w:val="24"/>
          <w:szCs w:val="24"/>
          <w:lang w:val="en-US"/>
        </w:rPr>
        <w:t xml:space="preserve">: </w:t>
      </w:r>
      <w:r w:rsidR="00EA4859" w:rsidRPr="00C73CF6">
        <w:rPr>
          <w:rFonts w:cstheme="minorHAnsi"/>
          <w:b/>
          <w:snapToGrid w:val="0"/>
          <w:sz w:val="24"/>
          <w:szCs w:val="24"/>
          <w:lang w:val="en-US"/>
        </w:rPr>
        <w:t>XYZ</w:t>
      </w:r>
    </w:p>
    <w:p w14:paraId="0C5FA10F" w14:textId="77777777" w:rsidR="00EB7C49" w:rsidRPr="00C73CF6" w:rsidRDefault="00EB7C49" w:rsidP="00A0465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napToGrid w:val="0"/>
          <w:sz w:val="24"/>
          <w:szCs w:val="24"/>
          <w:lang w:val="en-US"/>
        </w:rPr>
      </w:pPr>
    </w:p>
    <w:p w14:paraId="57C86253" w14:textId="00594FCD" w:rsidR="00C65634" w:rsidRPr="00C73CF6" w:rsidRDefault="00E0286A" w:rsidP="00A0465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napToGrid w:val="0"/>
          <w:sz w:val="24"/>
          <w:szCs w:val="24"/>
          <w:lang w:val="en-US"/>
        </w:rPr>
      </w:pPr>
      <w:r w:rsidRPr="00C73CF6">
        <w:rPr>
          <w:rFonts w:cstheme="minorHAnsi"/>
          <w:snapToGrid w:val="0"/>
          <w:sz w:val="24"/>
          <w:szCs w:val="24"/>
          <w:lang w:val="en-US"/>
        </w:rPr>
        <w:t xml:space="preserve">+ </w:t>
      </w:r>
      <w:r w:rsidR="00534E1C" w:rsidRPr="00C73CF6">
        <w:rPr>
          <w:rFonts w:cstheme="minorHAnsi"/>
          <w:snapToGrid w:val="0"/>
          <w:sz w:val="24"/>
          <w:szCs w:val="24"/>
          <w:lang w:val="en-US"/>
        </w:rPr>
        <w:t>Add o</w:t>
      </w:r>
      <w:r w:rsidR="00C65634" w:rsidRPr="00C73CF6">
        <w:rPr>
          <w:rFonts w:cstheme="minorHAnsi"/>
          <w:snapToGrid w:val="0"/>
          <w:sz w:val="24"/>
          <w:szCs w:val="24"/>
          <w:lang w:val="en-US"/>
        </w:rPr>
        <w:t>ne graphical abstract (</w:t>
      </w:r>
      <w:r w:rsidR="00C73CF6">
        <w:rPr>
          <w:rFonts w:cstheme="minorHAnsi"/>
          <w:snapToGrid w:val="0"/>
          <w:sz w:val="24"/>
          <w:szCs w:val="24"/>
          <w:lang w:val="en-US"/>
        </w:rPr>
        <w:t>f</w:t>
      </w:r>
      <w:r w:rsidR="00C65634" w:rsidRPr="00C73CF6">
        <w:rPr>
          <w:rFonts w:cstheme="minorHAnsi"/>
          <w:snapToGrid w:val="0"/>
          <w:sz w:val="24"/>
          <w:szCs w:val="24"/>
          <w:lang w:val="en-US"/>
        </w:rPr>
        <w:t>igure)</w:t>
      </w:r>
      <w:r w:rsidR="00EA4859" w:rsidRPr="00C73CF6">
        <w:rPr>
          <w:rFonts w:cstheme="minorHAnsi"/>
          <w:snapToGrid w:val="0"/>
          <w:sz w:val="24"/>
          <w:szCs w:val="24"/>
          <w:lang w:val="en-US"/>
        </w:rPr>
        <w:t xml:space="preserve"> that describes the project</w:t>
      </w:r>
    </w:p>
    <w:p w14:paraId="32D28BD0" w14:textId="77777777" w:rsidR="00C65634" w:rsidRPr="00C73CF6" w:rsidRDefault="00C65634" w:rsidP="00A0465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napToGrid w:val="0"/>
          <w:sz w:val="24"/>
          <w:szCs w:val="24"/>
          <w:lang w:val="en-US"/>
        </w:rPr>
      </w:pPr>
    </w:p>
    <w:p w14:paraId="524A7125" w14:textId="08DB00C8" w:rsidR="00EB7C49" w:rsidRPr="00C73CF6" w:rsidRDefault="00EB7C49" w:rsidP="00A0465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napToGrid w:val="0"/>
          <w:sz w:val="24"/>
          <w:szCs w:val="24"/>
          <w:lang w:val="en-US"/>
        </w:rPr>
      </w:pPr>
      <w:r w:rsidRPr="00C73CF6">
        <w:rPr>
          <w:rFonts w:cstheme="minorHAnsi"/>
          <w:b/>
          <w:snapToGrid w:val="0"/>
          <w:sz w:val="24"/>
          <w:szCs w:val="24"/>
          <w:lang w:val="en-US"/>
        </w:rPr>
        <w:t>Background</w:t>
      </w:r>
      <w:r w:rsidRPr="00C73CF6">
        <w:rPr>
          <w:rFonts w:cstheme="minorHAnsi"/>
          <w:snapToGrid w:val="0"/>
          <w:sz w:val="24"/>
          <w:szCs w:val="24"/>
          <w:lang w:val="en-US"/>
        </w:rPr>
        <w:t xml:space="preserve">: </w:t>
      </w:r>
      <w:r w:rsidRPr="00C73CF6">
        <w:rPr>
          <w:rFonts w:cstheme="minorHAnsi"/>
          <w:b/>
          <w:snapToGrid w:val="0"/>
          <w:sz w:val="24"/>
          <w:szCs w:val="24"/>
          <w:lang w:val="en-US"/>
        </w:rPr>
        <w:t>250 words</w:t>
      </w:r>
      <w:r w:rsidR="006D6A03" w:rsidRPr="00C73CF6">
        <w:rPr>
          <w:rFonts w:cstheme="minorHAnsi"/>
          <w:b/>
          <w:snapToGrid w:val="0"/>
          <w:sz w:val="24"/>
          <w:szCs w:val="24"/>
          <w:lang w:val="en-US"/>
        </w:rPr>
        <w:t xml:space="preserve"> + max. 10 references</w:t>
      </w:r>
    </w:p>
    <w:p w14:paraId="0CE37654" w14:textId="033853B0" w:rsidR="00EB7C49" w:rsidRPr="00C73CF6" w:rsidRDefault="00EB7C49" w:rsidP="00A0465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noProof/>
          <w:snapToGrid w:val="0"/>
          <w:sz w:val="24"/>
          <w:szCs w:val="24"/>
          <w:lang w:val="en-US"/>
        </w:rPr>
      </w:pPr>
      <w:r w:rsidRPr="00C73CF6">
        <w:rPr>
          <w:rFonts w:cstheme="minorHAnsi"/>
          <w:noProof/>
          <w:snapToGrid w:val="0"/>
          <w:sz w:val="24"/>
          <w:szCs w:val="24"/>
          <w:lang w:val="en-US"/>
        </w:rPr>
        <w:t>Lorem ipsum dolor sit amet, consectetuer adipiscing elit. Maecenas porttitor congue massa. Fusce posuere, magna sed pulvinar ultricies, purus lectus malesuada libero, sit amet commodo magna eros quis urna</w:t>
      </w:r>
      <w:r w:rsidR="00C73CF6">
        <w:rPr>
          <w:rFonts w:cstheme="minorHAnsi"/>
          <w:noProof/>
          <w:snapToGrid w:val="0"/>
          <w:sz w:val="24"/>
          <w:szCs w:val="24"/>
          <w:lang w:val="en-US"/>
        </w:rPr>
        <w:t>…</w:t>
      </w:r>
    </w:p>
    <w:p w14:paraId="0E5BBE9D" w14:textId="77777777" w:rsidR="00EB7C49" w:rsidRPr="00C73CF6" w:rsidRDefault="00EB7C49" w:rsidP="00EB7C4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noProof/>
          <w:snapToGrid w:val="0"/>
          <w:sz w:val="24"/>
          <w:szCs w:val="24"/>
          <w:lang w:val="en-US"/>
        </w:rPr>
      </w:pPr>
    </w:p>
    <w:p w14:paraId="70AC399D" w14:textId="314922A8" w:rsidR="00EB7C49" w:rsidRPr="00C73CF6" w:rsidRDefault="006F3437" w:rsidP="00EB7C4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4"/>
          <w:szCs w:val="24"/>
          <w:lang w:val="en-US"/>
        </w:rPr>
      </w:pPr>
      <w:r w:rsidRPr="00C73CF6">
        <w:rPr>
          <w:rFonts w:cstheme="minorHAnsi"/>
          <w:b/>
          <w:bCs/>
          <w:sz w:val="24"/>
          <w:szCs w:val="24"/>
          <w:lang w:val="en-US"/>
        </w:rPr>
        <w:t>P</w:t>
      </w:r>
      <w:r w:rsidR="00BE2A93" w:rsidRPr="00C73CF6">
        <w:rPr>
          <w:rFonts w:cstheme="minorHAnsi"/>
          <w:b/>
          <w:bCs/>
          <w:sz w:val="24"/>
          <w:szCs w:val="24"/>
          <w:lang w:val="en-US"/>
        </w:rPr>
        <w:t>reliminary work</w:t>
      </w:r>
      <w:r w:rsidR="00D67911" w:rsidRPr="00C73CF6">
        <w:rPr>
          <w:rFonts w:cstheme="minorHAnsi"/>
          <w:b/>
          <w:bCs/>
          <w:sz w:val="24"/>
          <w:szCs w:val="24"/>
          <w:lang w:val="en-US"/>
        </w:rPr>
        <w:t xml:space="preserve"> of the applicant in the field</w:t>
      </w:r>
      <w:r w:rsidR="00EB7C49" w:rsidRPr="00C73CF6">
        <w:rPr>
          <w:rFonts w:cstheme="minorHAnsi"/>
          <w:b/>
          <w:bCs/>
          <w:sz w:val="24"/>
          <w:szCs w:val="24"/>
          <w:lang w:val="en-US"/>
        </w:rPr>
        <w:t>: 500 words</w:t>
      </w:r>
      <w:r w:rsidR="006D6A03" w:rsidRPr="00C73CF6">
        <w:rPr>
          <w:rFonts w:cstheme="minorHAnsi"/>
          <w:b/>
          <w:bCs/>
          <w:sz w:val="24"/>
          <w:szCs w:val="24"/>
          <w:lang w:val="en-US"/>
        </w:rPr>
        <w:t xml:space="preserve"> + references</w:t>
      </w:r>
    </w:p>
    <w:p w14:paraId="1A2B3F2A" w14:textId="4315B89C" w:rsidR="00EB7C49" w:rsidRDefault="00EB7C49" w:rsidP="00EB7C4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Cs/>
          <w:noProof/>
          <w:sz w:val="24"/>
          <w:szCs w:val="24"/>
          <w:lang w:val="en-US"/>
        </w:rPr>
      </w:pPr>
      <w:r w:rsidRPr="00C73CF6">
        <w:rPr>
          <w:rFonts w:cstheme="minorHAnsi"/>
          <w:bCs/>
          <w:noProof/>
          <w:sz w:val="24"/>
          <w:szCs w:val="24"/>
          <w:lang w:val="en-US"/>
        </w:rPr>
        <w:t>Lorem ipsum dolor sit amet, consectetuer adipiscing elit. Maecenas porttitor congue massa. Fusce posuere, magna sed pulvinar ultricies, purus lectus malesuada libero, sit amet commodo magna eros quis urna</w:t>
      </w:r>
      <w:r w:rsidR="00C73CF6">
        <w:rPr>
          <w:rFonts w:cstheme="minorHAnsi"/>
          <w:bCs/>
          <w:noProof/>
          <w:sz w:val="24"/>
          <w:szCs w:val="24"/>
          <w:lang w:val="en-US"/>
        </w:rPr>
        <w:t>…</w:t>
      </w:r>
    </w:p>
    <w:p w14:paraId="4B4846B1" w14:textId="77777777" w:rsidR="00C73CF6" w:rsidRPr="00C73CF6" w:rsidRDefault="00C73CF6" w:rsidP="00EB7C4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Cs/>
          <w:noProof/>
          <w:sz w:val="24"/>
          <w:szCs w:val="24"/>
          <w:lang w:val="en-US"/>
        </w:rPr>
      </w:pPr>
    </w:p>
    <w:p w14:paraId="13A4460B" w14:textId="3CB153A1" w:rsidR="00EB7C49" w:rsidRPr="00C73CF6" w:rsidRDefault="006C7698" w:rsidP="00EB7C4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4"/>
          <w:szCs w:val="24"/>
          <w:lang w:val="en-US"/>
        </w:rPr>
      </w:pPr>
      <w:r w:rsidRPr="00C73CF6">
        <w:rPr>
          <w:rFonts w:cstheme="minorHAnsi"/>
          <w:b/>
          <w:bCs/>
          <w:sz w:val="24"/>
          <w:szCs w:val="24"/>
          <w:lang w:val="en-US"/>
        </w:rPr>
        <w:t xml:space="preserve">Research </w:t>
      </w:r>
      <w:r w:rsidR="006F3437" w:rsidRPr="00C73CF6">
        <w:rPr>
          <w:rFonts w:cstheme="minorHAnsi"/>
          <w:b/>
          <w:bCs/>
          <w:sz w:val="24"/>
          <w:szCs w:val="24"/>
          <w:lang w:val="en-US"/>
        </w:rPr>
        <w:t>project</w:t>
      </w:r>
      <w:r w:rsidR="00E0286A" w:rsidRPr="00C73CF6">
        <w:rPr>
          <w:rFonts w:cstheme="minorHAnsi"/>
          <w:b/>
          <w:bCs/>
          <w:sz w:val="24"/>
          <w:szCs w:val="24"/>
          <w:lang w:val="en-US"/>
        </w:rPr>
        <w:t>:</w:t>
      </w:r>
      <w:r w:rsidR="00EB7C49" w:rsidRPr="00C73CF6">
        <w:rPr>
          <w:rFonts w:cstheme="minorHAnsi"/>
          <w:b/>
          <w:bCs/>
          <w:sz w:val="24"/>
          <w:szCs w:val="24"/>
          <w:lang w:val="en-US"/>
        </w:rPr>
        <w:t xml:space="preserve"> 750 words and </w:t>
      </w:r>
      <w:r w:rsidR="00DE05F0" w:rsidRPr="00C73CF6">
        <w:rPr>
          <w:rFonts w:cstheme="minorHAnsi"/>
          <w:b/>
          <w:bCs/>
          <w:sz w:val="24"/>
          <w:szCs w:val="24"/>
          <w:lang w:val="en-US"/>
        </w:rPr>
        <w:t xml:space="preserve">1 </w:t>
      </w:r>
      <w:r w:rsidR="00EB7C49" w:rsidRPr="00C73CF6">
        <w:rPr>
          <w:rFonts w:cstheme="minorHAnsi"/>
          <w:b/>
          <w:bCs/>
          <w:sz w:val="24"/>
          <w:szCs w:val="24"/>
          <w:lang w:val="en-US"/>
        </w:rPr>
        <w:t>Gantt chart with timelines and work packages</w:t>
      </w:r>
    </w:p>
    <w:p w14:paraId="201FC9B9" w14:textId="408EC112" w:rsidR="00EB7C49" w:rsidRPr="00C73CF6" w:rsidRDefault="00EB7C49" w:rsidP="00A0465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  <w:noProof/>
          <w:sz w:val="24"/>
          <w:szCs w:val="24"/>
          <w:lang w:val="en-US"/>
        </w:rPr>
      </w:pPr>
      <w:r w:rsidRPr="00C73CF6">
        <w:rPr>
          <w:rFonts w:cstheme="minorHAnsi"/>
          <w:bCs/>
          <w:noProof/>
          <w:sz w:val="24"/>
          <w:szCs w:val="24"/>
          <w:lang w:val="en-US"/>
        </w:rPr>
        <w:t>Lorem ipsum dolor sit amet, consectetuer adipiscing elit. Maecenas porttitor congue massa. Fusce posuere, magna sed pulvinar ultricies, purus lectus malesuada libero, sit amet commodo magna eros quis urna</w:t>
      </w:r>
      <w:r w:rsidR="00C73CF6">
        <w:rPr>
          <w:rFonts w:cstheme="minorHAnsi"/>
          <w:bCs/>
          <w:noProof/>
          <w:sz w:val="24"/>
          <w:szCs w:val="24"/>
          <w:lang w:val="en-US"/>
        </w:rPr>
        <w:t>…</w:t>
      </w:r>
    </w:p>
    <w:p w14:paraId="55165A60" w14:textId="77777777" w:rsidR="00C73CF6" w:rsidRDefault="00C73CF6" w:rsidP="00A0465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4"/>
          <w:szCs w:val="24"/>
          <w:lang w:val="en-US"/>
        </w:rPr>
      </w:pPr>
    </w:p>
    <w:p w14:paraId="311F9C4F" w14:textId="0A25540E" w:rsidR="00092D6B" w:rsidRPr="00C73CF6" w:rsidRDefault="00092D6B" w:rsidP="00A0465F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4"/>
          <w:szCs w:val="24"/>
          <w:lang w:val="en-US"/>
        </w:rPr>
      </w:pPr>
      <w:r w:rsidRPr="00C73CF6">
        <w:rPr>
          <w:rFonts w:cstheme="minorHAnsi"/>
          <w:b/>
          <w:bCs/>
          <w:sz w:val="24"/>
          <w:szCs w:val="24"/>
          <w:lang w:val="en-US"/>
        </w:rPr>
        <w:t>Budget</w:t>
      </w:r>
      <w:r w:rsidR="00006933" w:rsidRPr="00C73CF6">
        <w:rPr>
          <w:rFonts w:cstheme="minorHAnsi"/>
          <w:b/>
          <w:bCs/>
          <w:sz w:val="24"/>
          <w:szCs w:val="24"/>
          <w:lang w:val="en-US"/>
        </w:rPr>
        <w:t>: 100 words</w:t>
      </w:r>
    </w:p>
    <w:p w14:paraId="408E27D6" w14:textId="504439AC" w:rsidR="00625C72" w:rsidRPr="00C73CF6" w:rsidRDefault="00625C72" w:rsidP="00625C72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cstheme="minorHAnsi"/>
          <w:bCs/>
          <w:noProof/>
          <w:sz w:val="24"/>
          <w:szCs w:val="24"/>
          <w:lang w:val="en-US"/>
        </w:rPr>
      </w:pPr>
      <w:r w:rsidRPr="00C73CF6">
        <w:rPr>
          <w:rFonts w:cstheme="minorHAnsi"/>
          <w:bCs/>
          <w:noProof/>
          <w:sz w:val="24"/>
          <w:szCs w:val="24"/>
          <w:lang w:val="en-US"/>
        </w:rPr>
        <w:t>Lorem ipsum dolor sit amet, consectetuer adipiscing elit. Maecenas porttitor congue massa. Fusce posuere, magna sed pulvinar ultricies, purus lectus malesuada libero, sit amet commodo magna eros quis urna</w:t>
      </w:r>
      <w:r w:rsidR="00C73CF6">
        <w:rPr>
          <w:rFonts w:cstheme="minorHAnsi"/>
          <w:bCs/>
          <w:noProof/>
          <w:sz w:val="24"/>
          <w:szCs w:val="24"/>
          <w:lang w:val="en-US"/>
        </w:rPr>
        <w:t>…</w:t>
      </w:r>
    </w:p>
    <w:p w14:paraId="593421D6" w14:textId="77777777" w:rsidR="00006933" w:rsidRPr="00C73CF6" w:rsidRDefault="00006933" w:rsidP="003D0417">
      <w:pPr>
        <w:contextualSpacing/>
        <w:jc w:val="both"/>
        <w:rPr>
          <w:rFonts w:cstheme="minorHAnsi"/>
          <w:b/>
          <w:sz w:val="24"/>
          <w:szCs w:val="24"/>
          <w:lang w:val="en-US"/>
        </w:rPr>
      </w:pPr>
    </w:p>
    <w:p w14:paraId="03F5EA42" w14:textId="77777777" w:rsidR="00C65634" w:rsidRPr="00C73CF6" w:rsidRDefault="00C65634" w:rsidP="003D0417">
      <w:pPr>
        <w:contextualSpacing/>
        <w:jc w:val="both"/>
        <w:rPr>
          <w:rFonts w:cstheme="minorHAnsi"/>
          <w:b/>
          <w:noProof/>
          <w:sz w:val="24"/>
          <w:szCs w:val="24"/>
          <w:lang w:val="en-US"/>
        </w:rPr>
      </w:pPr>
    </w:p>
    <w:sectPr w:rsidR="00C65634" w:rsidRPr="00C73CF6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B1C1D7" w14:textId="77777777" w:rsidR="007E5CEB" w:rsidRDefault="007E5CEB" w:rsidP="00C652C7">
      <w:pPr>
        <w:spacing w:after="0" w:line="240" w:lineRule="auto"/>
      </w:pPr>
      <w:r>
        <w:separator/>
      </w:r>
    </w:p>
  </w:endnote>
  <w:endnote w:type="continuationSeparator" w:id="0">
    <w:p w14:paraId="52694B03" w14:textId="77777777" w:rsidR="007E5CEB" w:rsidRDefault="007E5CEB" w:rsidP="00C652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A00DB1" w14:textId="77777777" w:rsidR="007E5CEB" w:rsidRDefault="007E5CEB" w:rsidP="00C652C7">
      <w:pPr>
        <w:spacing w:after="0" w:line="240" w:lineRule="auto"/>
      </w:pPr>
      <w:r>
        <w:separator/>
      </w:r>
    </w:p>
  </w:footnote>
  <w:footnote w:type="continuationSeparator" w:id="0">
    <w:p w14:paraId="533F1C1A" w14:textId="77777777" w:rsidR="007E5CEB" w:rsidRDefault="007E5CEB" w:rsidP="00C652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8751242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12BF95A" w14:textId="77777777" w:rsidR="00500C17" w:rsidRDefault="00500C17">
        <w:pPr>
          <w:pStyle w:val="Kopfzeil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34E1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F09BBB9" w14:textId="77777777" w:rsidR="00500C17" w:rsidRDefault="00500C17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3226DE"/>
    <w:multiLevelType w:val="hybridMultilevel"/>
    <w:tmpl w:val="7BFA8C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D7EE8"/>
    <w:multiLevelType w:val="hybridMultilevel"/>
    <w:tmpl w:val="CD5E3E6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E14D1B"/>
    <w:multiLevelType w:val="multilevel"/>
    <w:tmpl w:val="B2EC95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2AE83F77"/>
    <w:multiLevelType w:val="multilevel"/>
    <w:tmpl w:val="DF78B1B8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5DD1223"/>
    <w:multiLevelType w:val="multilevel"/>
    <w:tmpl w:val="FD1E1DF4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376E425D"/>
    <w:multiLevelType w:val="multilevel"/>
    <w:tmpl w:val="AA064696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  <w:sz w:val="20"/>
        <w:szCs w:val="20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3EAA4834"/>
    <w:multiLevelType w:val="multilevel"/>
    <w:tmpl w:val="B2EC95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50790AC1"/>
    <w:multiLevelType w:val="multilevel"/>
    <w:tmpl w:val="B2EC95F6"/>
    <w:lvl w:ilvl="0">
      <w:start w:val="3"/>
      <w:numFmt w:val="decimal"/>
      <w:lvlText w:val="%1."/>
      <w:lvlJc w:val="left"/>
      <w:pPr>
        <w:ind w:left="1584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016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448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952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45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6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6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96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44" w:hanging="1440"/>
      </w:pPr>
      <w:rPr>
        <w:rFonts w:hint="default"/>
      </w:rPr>
    </w:lvl>
  </w:abstractNum>
  <w:abstractNum w:abstractNumId="8" w15:restartNumberingAfterBreak="0">
    <w:nsid w:val="50CA2225"/>
    <w:multiLevelType w:val="hybridMultilevel"/>
    <w:tmpl w:val="9E1E8428"/>
    <w:lvl w:ilvl="0" w:tplc="04070017">
      <w:start w:val="1"/>
      <w:numFmt w:val="lowerLetter"/>
      <w:lvlText w:val="%1)"/>
      <w:lvlJc w:val="left"/>
      <w:pPr>
        <w:ind w:left="1068" w:hanging="360"/>
      </w:pPr>
      <w:rPr>
        <w:rFonts w:cs="Times New Roman"/>
      </w:rPr>
    </w:lvl>
    <w:lvl w:ilvl="1" w:tplc="04070019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9" w15:restartNumberingAfterBreak="0">
    <w:nsid w:val="60AE31F2"/>
    <w:multiLevelType w:val="hybridMultilevel"/>
    <w:tmpl w:val="76343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631DAF"/>
    <w:multiLevelType w:val="multilevel"/>
    <w:tmpl w:val="B2EC95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70566741"/>
    <w:multiLevelType w:val="multilevel"/>
    <w:tmpl w:val="0F8262B2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  <w:b/>
      </w:rPr>
    </w:lvl>
    <w:lvl w:ilvl="1">
      <w:start w:val="3"/>
      <w:numFmt w:val="decimal"/>
      <w:lvlText w:val="%2.3."/>
      <w:lvlJc w:val="left"/>
      <w:pPr>
        <w:ind w:left="480" w:hanging="480"/>
      </w:pPr>
      <w:rPr>
        <w:rFonts w:hint="default"/>
        <w:b/>
      </w:rPr>
    </w:lvl>
    <w:lvl w:ilvl="2">
      <w:start w:val="3"/>
      <w:numFmt w:val="decimal"/>
      <w:lvlText w:val="%3.3.1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2" w15:restartNumberingAfterBreak="0">
    <w:nsid w:val="76CB1E3E"/>
    <w:multiLevelType w:val="multilevel"/>
    <w:tmpl w:val="BF6ACC9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858590287">
    <w:abstractNumId w:val="12"/>
  </w:num>
  <w:num w:numId="2" w16cid:durableId="744304554">
    <w:abstractNumId w:val="7"/>
  </w:num>
  <w:num w:numId="3" w16cid:durableId="1096294317">
    <w:abstractNumId w:val="2"/>
  </w:num>
  <w:num w:numId="4" w16cid:durableId="666791398">
    <w:abstractNumId w:val="10"/>
  </w:num>
  <w:num w:numId="5" w16cid:durableId="485315779">
    <w:abstractNumId w:val="6"/>
  </w:num>
  <w:num w:numId="6" w16cid:durableId="2014331856">
    <w:abstractNumId w:val="11"/>
  </w:num>
  <w:num w:numId="7" w16cid:durableId="979460823">
    <w:abstractNumId w:val="3"/>
  </w:num>
  <w:num w:numId="8" w16cid:durableId="1175801671">
    <w:abstractNumId w:val="4"/>
  </w:num>
  <w:num w:numId="9" w16cid:durableId="1782800660">
    <w:abstractNumId w:val="8"/>
  </w:num>
  <w:num w:numId="10" w16cid:durableId="1927036506">
    <w:abstractNumId w:val="5"/>
  </w:num>
  <w:num w:numId="11" w16cid:durableId="173763512">
    <w:abstractNumId w:val="1"/>
  </w:num>
  <w:num w:numId="12" w16cid:durableId="744373636">
    <w:abstractNumId w:val="9"/>
  </w:num>
  <w:num w:numId="13" w16cid:durableId="172569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MDC3NDI2MDU2MTNQ0lEKTi0uzszPAykwrAUAx5rMhywAAAA="/>
    <w:docVar w:name="dgnword-docGUID" w:val="{EA90C9D7-AD85-4B2C-9254-3BA894CEE85A}"/>
    <w:docVar w:name="dgnword-eventsink" w:val="346305496"/>
  </w:docVars>
  <w:rsids>
    <w:rsidRoot w:val="00BE2A93"/>
    <w:rsid w:val="00006933"/>
    <w:rsid w:val="00042642"/>
    <w:rsid w:val="00071D2E"/>
    <w:rsid w:val="00072653"/>
    <w:rsid w:val="0008238B"/>
    <w:rsid w:val="00091EA6"/>
    <w:rsid w:val="00092D6B"/>
    <w:rsid w:val="000B66EE"/>
    <w:rsid w:val="000C3D15"/>
    <w:rsid w:val="000C4A6B"/>
    <w:rsid w:val="000E04C0"/>
    <w:rsid w:val="000E2EF0"/>
    <w:rsid w:val="000E69EF"/>
    <w:rsid w:val="000F541D"/>
    <w:rsid w:val="000F693A"/>
    <w:rsid w:val="001170A0"/>
    <w:rsid w:val="001351AE"/>
    <w:rsid w:val="001713C7"/>
    <w:rsid w:val="00186C98"/>
    <w:rsid w:val="001908D4"/>
    <w:rsid w:val="001E550A"/>
    <w:rsid w:val="001F5F3A"/>
    <w:rsid w:val="0020642C"/>
    <w:rsid w:val="00247A37"/>
    <w:rsid w:val="00255197"/>
    <w:rsid w:val="00286BC5"/>
    <w:rsid w:val="0029638F"/>
    <w:rsid w:val="00306701"/>
    <w:rsid w:val="00314B22"/>
    <w:rsid w:val="0031574E"/>
    <w:rsid w:val="00315ECD"/>
    <w:rsid w:val="00324F8A"/>
    <w:rsid w:val="00327EAA"/>
    <w:rsid w:val="0033064A"/>
    <w:rsid w:val="00336E38"/>
    <w:rsid w:val="0036531E"/>
    <w:rsid w:val="003876C0"/>
    <w:rsid w:val="003B5C95"/>
    <w:rsid w:val="003C390B"/>
    <w:rsid w:val="003D0417"/>
    <w:rsid w:val="003E6C7F"/>
    <w:rsid w:val="003F4617"/>
    <w:rsid w:val="00410F56"/>
    <w:rsid w:val="00435FED"/>
    <w:rsid w:val="00452704"/>
    <w:rsid w:val="004558B1"/>
    <w:rsid w:val="004870DB"/>
    <w:rsid w:val="004A0404"/>
    <w:rsid w:val="004A3836"/>
    <w:rsid w:val="004B0700"/>
    <w:rsid w:val="004F4862"/>
    <w:rsid w:val="004F7127"/>
    <w:rsid w:val="00500C17"/>
    <w:rsid w:val="00534E1C"/>
    <w:rsid w:val="005361C9"/>
    <w:rsid w:val="00544808"/>
    <w:rsid w:val="00554794"/>
    <w:rsid w:val="0058228C"/>
    <w:rsid w:val="005866F4"/>
    <w:rsid w:val="005B2A09"/>
    <w:rsid w:val="005B34F6"/>
    <w:rsid w:val="005C1943"/>
    <w:rsid w:val="005F654F"/>
    <w:rsid w:val="0060154B"/>
    <w:rsid w:val="00614747"/>
    <w:rsid w:val="00617D9D"/>
    <w:rsid w:val="006207BA"/>
    <w:rsid w:val="00625C72"/>
    <w:rsid w:val="00645D34"/>
    <w:rsid w:val="006779AC"/>
    <w:rsid w:val="006946E8"/>
    <w:rsid w:val="006B0050"/>
    <w:rsid w:val="006C7698"/>
    <w:rsid w:val="006D6A03"/>
    <w:rsid w:val="006E6DA2"/>
    <w:rsid w:val="006F3437"/>
    <w:rsid w:val="007322BC"/>
    <w:rsid w:val="00737282"/>
    <w:rsid w:val="00743637"/>
    <w:rsid w:val="00753ADE"/>
    <w:rsid w:val="00761292"/>
    <w:rsid w:val="00762A9C"/>
    <w:rsid w:val="00784D8C"/>
    <w:rsid w:val="007C7FB7"/>
    <w:rsid w:val="007D2006"/>
    <w:rsid w:val="007E5CEB"/>
    <w:rsid w:val="008028A6"/>
    <w:rsid w:val="008934BD"/>
    <w:rsid w:val="008A7405"/>
    <w:rsid w:val="008C6B81"/>
    <w:rsid w:val="008D56F1"/>
    <w:rsid w:val="0093187B"/>
    <w:rsid w:val="0094517D"/>
    <w:rsid w:val="0094726A"/>
    <w:rsid w:val="00962EDE"/>
    <w:rsid w:val="00992D1B"/>
    <w:rsid w:val="009E38A9"/>
    <w:rsid w:val="009E5A92"/>
    <w:rsid w:val="009F1D58"/>
    <w:rsid w:val="00A0465F"/>
    <w:rsid w:val="00A21A21"/>
    <w:rsid w:val="00A523FA"/>
    <w:rsid w:val="00A678D0"/>
    <w:rsid w:val="00A81332"/>
    <w:rsid w:val="00A97F9E"/>
    <w:rsid w:val="00AA7733"/>
    <w:rsid w:val="00AC5E7C"/>
    <w:rsid w:val="00AC72B1"/>
    <w:rsid w:val="00AD1E7D"/>
    <w:rsid w:val="00AE1A23"/>
    <w:rsid w:val="00AF0E89"/>
    <w:rsid w:val="00B149DC"/>
    <w:rsid w:val="00B21D34"/>
    <w:rsid w:val="00B258C0"/>
    <w:rsid w:val="00B3644D"/>
    <w:rsid w:val="00B4234C"/>
    <w:rsid w:val="00B512B3"/>
    <w:rsid w:val="00B60AA2"/>
    <w:rsid w:val="00B97C8A"/>
    <w:rsid w:val="00BA2514"/>
    <w:rsid w:val="00BA7410"/>
    <w:rsid w:val="00BE0730"/>
    <w:rsid w:val="00BE2A93"/>
    <w:rsid w:val="00BE304A"/>
    <w:rsid w:val="00BF0489"/>
    <w:rsid w:val="00C203B5"/>
    <w:rsid w:val="00C22175"/>
    <w:rsid w:val="00C31103"/>
    <w:rsid w:val="00C324B7"/>
    <w:rsid w:val="00C652C7"/>
    <w:rsid w:val="00C65634"/>
    <w:rsid w:val="00C73C37"/>
    <w:rsid w:val="00C73CF6"/>
    <w:rsid w:val="00C80FCE"/>
    <w:rsid w:val="00C82A51"/>
    <w:rsid w:val="00C956E6"/>
    <w:rsid w:val="00CC52CE"/>
    <w:rsid w:val="00CD6BA7"/>
    <w:rsid w:val="00CD70E4"/>
    <w:rsid w:val="00D46ECC"/>
    <w:rsid w:val="00D67911"/>
    <w:rsid w:val="00D85D41"/>
    <w:rsid w:val="00DA45F6"/>
    <w:rsid w:val="00DA503F"/>
    <w:rsid w:val="00DA5860"/>
    <w:rsid w:val="00DC1696"/>
    <w:rsid w:val="00DE0486"/>
    <w:rsid w:val="00DE05F0"/>
    <w:rsid w:val="00E0286A"/>
    <w:rsid w:val="00E05C9B"/>
    <w:rsid w:val="00E1773C"/>
    <w:rsid w:val="00E35069"/>
    <w:rsid w:val="00E87C98"/>
    <w:rsid w:val="00E96AD2"/>
    <w:rsid w:val="00EA4859"/>
    <w:rsid w:val="00EB1472"/>
    <w:rsid w:val="00EB28D7"/>
    <w:rsid w:val="00EB7C49"/>
    <w:rsid w:val="00F03BBF"/>
    <w:rsid w:val="00F07696"/>
    <w:rsid w:val="00F54ECA"/>
    <w:rsid w:val="00FB02A3"/>
    <w:rsid w:val="00FF7D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D8C7FBA"/>
  <w15:docId w15:val="{9DB67150-7754-4859-B2F6-B42C3FF9F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BE2A93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  <w:szCs w:val="24"/>
      <w:lang w:val="de-DE" w:eastAsia="ko-KR"/>
    </w:rPr>
  </w:style>
  <w:style w:type="character" w:customStyle="1" w:styleId="src">
    <w:name w:val="src"/>
    <w:basedOn w:val="Absatz-Standardschriftart"/>
    <w:rsid w:val="00BE2A93"/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BE2A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BE2A93"/>
    <w:rPr>
      <w:rFonts w:ascii="Courier New" w:eastAsia="Times New Roman" w:hAnsi="Courier New" w:cs="Courier New"/>
      <w:sz w:val="20"/>
      <w:szCs w:val="20"/>
      <w:lang w:val="en-US"/>
    </w:rPr>
  </w:style>
  <w:style w:type="character" w:styleId="Hyperlink">
    <w:name w:val="Hyperlink"/>
    <w:basedOn w:val="Absatz-Standardschriftart"/>
    <w:uiPriority w:val="99"/>
    <w:unhideWhenUsed/>
    <w:rsid w:val="00BE2A93"/>
    <w:rPr>
      <w:color w:val="0000FF" w:themeColor="hyperlink"/>
      <w:u w:val="single"/>
    </w:rPr>
  </w:style>
  <w:style w:type="table" w:styleId="Tabellenraster">
    <w:name w:val="Table Grid"/>
    <w:basedOn w:val="NormaleTabelle"/>
    <w:uiPriority w:val="59"/>
    <w:rsid w:val="000C3D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ittleresRaster1-Akzent3">
    <w:name w:val="Medium Grid 1 Accent 3"/>
    <w:basedOn w:val="NormaleTabelle"/>
    <w:uiPriority w:val="67"/>
    <w:rsid w:val="000C3D15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paragraph" w:styleId="Kopfzeile">
    <w:name w:val="header"/>
    <w:basedOn w:val="Standard"/>
    <w:link w:val="KopfzeileZchn"/>
    <w:uiPriority w:val="99"/>
    <w:unhideWhenUsed/>
    <w:rsid w:val="00C652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652C7"/>
  </w:style>
  <w:style w:type="paragraph" w:styleId="Fuzeile">
    <w:name w:val="footer"/>
    <w:basedOn w:val="Standard"/>
    <w:link w:val="FuzeileZchn"/>
    <w:uiPriority w:val="99"/>
    <w:unhideWhenUsed/>
    <w:rsid w:val="00C652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C652C7"/>
  </w:style>
  <w:style w:type="character" w:styleId="Kommentarzeichen">
    <w:name w:val="annotation reference"/>
    <w:basedOn w:val="Absatz-Standardschriftart"/>
    <w:uiPriority w:val="99"/>
    <w:semiHidden/>
    <w:unhideWhenUsed/>
    <w:rsid w:val="00AC72B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C72B1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C72B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C72B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C72B1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C72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C72B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SU / SYSEKO / NEW CAMPUS AGREEMENT</Company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Zakrisson</dc:creator>
  <cp:lastModifiedBy>Mandy Elgner</cp:lastModifiedBy>
  <cp:revision>16</cp:revision>
  <cp:lastPrinted>2017-04-05T09:44:00Z</cp:lastPrinted>
  <dcterms:created xsi:type="dcterms:W3CDTF">2024-03-19T07:54:00Z</dcterms:created>
  <dcterms:modified xsi:type="dcterms:W3CDTF">2024-03-25T12:47:00Z</dcterms:modified>
</cp:coreProperties>
</file>